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6B84A46E" w:rsidR="005C16CF" w:rsidRDefault="00B10641" w:rsidP="0018619E">
      <w:pPr>
        <w:pStyle w:val="Heading1"/>
        <w:numPr>
          <w:ilvl w:val="0"/>
          <w:numId w:val="15"/>
        </w:numPr>
        <w:jc w:val="center"/>
        <w:rPr>
          <w:bCs/>
        </w:rPr>
      </w:pPr>
      <w:proofErr w:type="spellStart"/>
      <w:r w:rsidRPr="00B10641">
        <w:t>WanderSphere</w:t>
      </w:r>
      <w:proofErr w:type="spellEnd"/>
    </w:p>
    <w:p w14:paraId="62A3DE55" w14:textId="6F73A555" w:rsidR="004B075E" w:rsidRDefault="004B075E" w:rsidP="004B075E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 + images) that looks and behaves like the screenshot below:</w:t>
      </w:r>
    </w:p>
    <w:p w14:paraId="0D3F7BF5" w14:textId="436EF554" w:rsidR="001623FE" w:rsidRDefault="008705DB" w:rsidP="00EF6B93">
      <w:pPr>
        <w:jc w:val="center"/>
      </w:pPr>
      <w:r w:rsidRPr="008705DB">
        <w:rPr>
          <w:noProof/>
        </w:rPr>
        <w:drawing>
          <wp:inline distT="0" distB="0" distL="0" distR="0" wp14:anchorId="12C665D2" wp14:editId="47E5C434">
            <wp:extent cx="3334651" cy="7846850"/>
            <wp:effectExtent l="19050" t="19050" r="18415" b="209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4651" cy="78468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25468F" w14:textId="77777777" w:rsidR="00A10552" w:rsidRDefault="00A10552" w:rsidP="00A10552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above screenshots + all required images.</w:t>
      </w:r>
    </w:p>
    <w:p w14:paraId="18C81C30" w14:textId="77777777" w:rsidR="00A10552" w:rsidRPr="00672333" w:rsidRDefault="00A10552" w:rsidP="0018619E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>
        <w:lastRenderedPageBreak/>
        <w:t>Output</w:t>
      </w:r>
    </w:p>
    <w:p w14:paraId="247CF08E" w14:textId="23553BE2" w:rsidR="00A10552" w:rsidRPr="00947282" w:rsidRDefault="00A10552" w:rsidP="00947282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above </w:t>
      </w:r>
      <w:r w:rsidR="00593EB4">
        <w:rPr>
          <w:rStyle w:val="None"/>
          <w:lang w:val="en-US"/>
        </w:rPr>
        <w:t>w</w:t>
      </w:r>
      <w:r>
        <w:rPr>
          <w:rStyle w:val="None"/>
          <w:lang w:val="en-US"/>
        </w:rPr>
        <w:t>eb page.</w:t>
      </w:r>
    </w:p>
    <w:p w14:paraId="33B5F547" w14:textId="77777777" w:rsidR="00947282" w:rsidRPr="000A01EA" w:rsidRDefault="00947282" w:rsidP="0018619E">
      <w:pPr>
        <w:pStyle w:val="Heading2"/>
        <w:numPr>
          <w:ilvl w:val="0"/>
          <w:numId w:val="0"/>
        </w:numPr>
        <w:ind w:left="360" w:hanging="360"/>
        <w:rPr>
          <w:noProof/>
        </w:rPr>
      </w:pPr>
      <w:r w:rsidRPr="000A01EA">
        <w:rPr>
          <w:rStyle w:val="None"/>
          <w:noProof/>
        </w:rPr>
        <w:t>Constraints</w:t>
      </w:r>
    </w:p>
    <w:p w14:paraId="6E3580BA" w14:textId="1DB68778" w:rsidR="00891857" w:rsidRPr="005A0697" w:rsidRDefault="00947282" w:rsidP="005A0697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>
        <w:rPr>
          <w:rStyle w:val="None"/>
          <w:lang w:val="en-US"/>
        </w:rPr>
        <w:t>Use font</w:t>
      </w:r>
      <w:r w:rsidRPr="00442FB9">
        <w:rPr>
          <w:rStyle w:val="None"/>
          <w:rFonts w:asciiTheme="minorHAnsi" w:hAnsiTheme="minorHAnsi" w:cstheme="minorHAnsi"/>
          <w:lang w:val="en-US"/>
        </w:rPr>
        <w:t xml:space="preserve"> </w:t>
      </w:r>
      <w:r w:rsidR="00442FB9">
        <w:rPr>
          <w:rStyle w:val="None"/>
          <w:rFonts w:ascii="Consolas" w:hAnsi="Consolas"/>
          <w:lang w:val="en-US"/>
        </w:rPr>
        <w:t>'</w:t>
      </w:r>
      <w:r w:rsidR="00B10641" w:rsidRPr="00B10641">
        <w:rPr>
          <w:rStyle w:val="CodeChar"/>
          <w:lang w:val="en-GB"/>
        </w:rPr>
        <w:t>Merriweather</w:t>
      </w:r>
      <w:r w:rsidR="00442FB9">
        <w:rPr>
          <w:rStyle w:val="CodeChar"/>
          <w:lang w:val="en-GB"/>
        </w:rPr>
        <w:t>'</w:t>
      </w:r>
      <w:r w:rsidR="00891857" w:rsidRPr="00442FB9">
        <w:rPr>
          <w:rStyle w:val="CodeChar"/>
          <w:rFonts w:asciiTheme="minorHAnsi" w:hAnsiTheme="minorHAnsi" w:cstheme="minorHAnsi"/>
          <w:lang w:val="en-GB"/>
        </w:rPr>
        <w:t xml:space="preserve"> </w:t>
      </w:r>
      <w:r w:rsidR="00AE2D0C">
        <w:rPr>
          <w:rStyle w:val="None"/>
          <w:lang w:val="en-US"/>
        </w:rPr>
        <w:t xml:space="preserve">for the </w:t>
      </w:r>
      <w:r w:rsidR="005A0697">
        <w:rPr>
          <w:rStyle w:val="None"/>
          <w:lang w:val="en-US"/>
        </w:rPr>
        <w:t>text</w:t>
      </w:r>
      <w:r w:rsidR="00440B26">
        <w:rPr>
          <w:rStyle w:val="None"/>
          <w:lang w:val="en-US"/>
        </w:rPr>
        <w:t xml:space="preserve"> </w:t>
      </w:r>
      <w:r w:rsidR="007048E3">
        <w:rPr>
          <w:rStyle w:val="None"/>
          <w:lang w:val="en-US"/>
        </w:rPr>
        <w:t>and</w:t>
      </w:r>
      <w:r w:rsidR="00A669C1" w:rsidRPr="007048E3">
        <w:rPr>
          <w:rStyle w:val="None"/>
          <w:lang w:val="en-US"/>
        </w:rPr>
        <w:t xml:space="preserve"> font </w:t>
      </w:r>
      <w:r w:rsidR="00A669C1" w:rsidRPr="007048E3">
        <w:rPr>
          <w:rStyle w:val="CodeChar"/>
          <w:lang w:val="en-GB"/>
        </w:rPr>
        <w:t>'</w:t>
      </w:r>
      <w:r w:rsidR="00B10641" w:rsidRPr="00B10641">
        <w:rPr>
          <w:rStyle w:val="CodeChar"/>
          <w:lang w:val="en-GB"/>
        </w:rPr>
        <w:t>Lato</w:t>
      </w:r>
      <w:r w:rsidR="00A669C1" w:rsidRPr="007048E3">
        <w:rPr>
          <w:rStyle w:val="CodeChar"/>
          <w:lang w:val="en-GB"/>
        </w:rPr>
        <w:t>'</w:t>
      </w:r>
      <w:r w:rsidR="00A669C1" w:rsidRPr="007048E3">
        <w:rPr>
          <w:rStyle w:val="None"/>
          <w:lang w:val="en-US"/>
        </w:rPr>
        <w:t xml:space="preserve"> for the </w:t>
      </w:r>
      <w:r w:rsidR="005A0697">
        <w:rPr>
          <w:rStyle w:val="None"/>
          <w:lang w:val="en-US"/>
        </w:rPr>
        <w:t>buttons</w:t>
      </w:r>
      <w:r w:rsidR="007048E3">
        <w:rPr>
          <w:rStyle w:val="None"/>
          <w:lang w:val="en-US"/>
        </w:rPr>
        <w:t xml:space="preserve"> </w:t>
      </w:r>
      <w:r w:rsidR="00891857">
        <w:rPr>
          <w:rStyle w:val="None"/>
          <w:lang w:val="en-US"/>
        </w:rPr>
        <w:t>–</w:t>
      </w:r>
      <w:r w:rsidR="007048E3">
        <w:rPr>
          <w:rStyle w:val="None"/>
          <w:lang w:val="en-US"/>
        </w:rPr>
        <w:t xml:space="preserve"> </w:t>
      </w:r>
      <w:r w:rsidR="00891857">
        <w:rPr>
          <w:rStyle w:val="None"/>
          <w:lang w:val="en-US"/>
        </w:rPr>
        <w:t>(</w:t>
      </w:r>
      <w:r w:rsidR="00B10641" w:rsidRPr="00B10641">
        <w:rPr>
          <w:rStyle w:val="Hyperlink"/>
          <w:lang w:val="en-US"/>
        </w:rPr>
        <w:t>https://fonts.googleapis.com/css2?family=Merriweather:wght@300;400;700&amp;display=swap</w:t>
      </w:r>
      <w:r w:rsidR="00891857">
        <w:rPr>
          <w:rStyle w:val="None"/>
          <w:lang w:val="en-US"/>
        </w:rPr>
        <w:t>)</w:t>
      </w:r>
      <w:r w:rsidR="005A0697">
        <w:rPr>
          <w:lang w:val="en-US"/>
        </w:rPr>
        <w:br/>
        <w:t>(</w:t>
      </w:r>
      <w:r w:rsidR="00B10641" w:rsidRPr="00B10641">
        <w:rPr>
          <w:rStyle w:val="Hyperlink"/>
          <w:lang w:val="en-US"/>
        </w:rPr>
        <w:t>https://fonts.googleapis.com/css2?family=Lato:wght@400;700&amp;display=swap</w:t>
      </w:r>
      <w:r w:rsidR="005A0697">
        <w:rPr>
          <w:lang w:val="en-US"/>
        </w:rPr>
        <w:t>)</w:t>
      </w:r>
    </w:p>
    <w:p w14:paraId="2BB242DD" w14:textId="3B3436BE" w:rsidR="00A669C1" w:rsidRPr="00440B26" w:rsidRDefault="00965546" w:rsidP="00A14964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lang w:val="en-US"/>
        </w:rPr>
      </w:pPr>
      <w:r w:rsidRPr="00440B26">
        <w:rPr>
          <w:rStyle w:val="None"/>
          <w:lang w:val="en-US"/>
        </w:rPr>
        <w:t>The site should open correctly in the latest version of Chrome</w:t>
      </w:r>
    </w:p>
    <w:sectPr w:rsidR="00A669C1" w:rsidRPr="00440B26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BA3BB6" w14:textId="77777777" w:rsidR="00C917FB" w:rsidRDefault="00C917FB" w:rsidP="008068A2">
      <w:pPr>
        <w:spacing w:after="0" w:line="240" w:lineRule="auto"/>
      </w:pPr>
      <w:r>
        <w:separator/>
      </w:r>
    </w:p>
  </w:endnote>
  <w:endnote w:type="continuationSeparator" w:id="0">
    <w:p w14:paraId="34F2B806" w14:textId="77777777" w:rsidR="00C917FB" w:rsidRDefault="00C917F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457AA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B53D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B53D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3457AA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B53D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B53D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A030DE" w14:textId="77777777" w:rsidR="00C917FB" w:rsidRDefault="00C917FB" w:rsidP="008068A2">
      <w:pPr>
        <w:spacing w:after="0" w:line="240" w:lineRule="auto"/>
      </w:pPr>
      <w:r>
        <w:separator/>
      </w:r>
    </w:p>
  </w:footnote>
  <w:footnote w:type="continuationSeparator" w:id="0">
    <w:p w14:paraId="5C874336" w14:textId="77777777" w:rsidR="00C917FB" w:rsidRDefault="00C917F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2"/>
  </w:num>
  <w:num w:numId="3">
    <w:abstractNumId w:val="6"/>
  </w:num>
  <w:num w:numId="4">
    <w:abstractNumId w:val="13"/>
  </w:num>
  <w:num w:numId="5">
    <w:abstractNumId w:val="5"/>
  </w:num>
  <w:num w:numId="6">
    <w:abstractNumId w:val="10"/>
  </w:num>
  <w:num w:numId="7">
    <w:abstractNumId w:val="11"/>
  </w:num>
  <w:num w:numId="8">
    <w:abstractNumId w:val="1"/>
  </w:num>
  <w:num w:numId="9">
    <w:abstractNumId w:val="9"/>
  </w:num>
  <w:num w:numId="10">
    <w:abstractNumId w:val="3"/>
  </w:num>
  <w:num w:numId="11">
    <w:abstractNumId w:val="8"/>
  </w:num>
  <w:num w:numId="12">
    <w:abstractNumId w:val="2"/>
  </w:num>
  <w:num w:numId="13">
    <w:abstractNumId w:val="0"/>
  </w:num>
  <w:num w:numId="14">
    <w:abstractNumId w:val="14"/>
  </w:num>
  <w:num w:numId="15">
    <w:abstractNumId w:val="7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U1MDE1MjY2tTC3tDRV0lEKTi0uzszPAykwqgUA8RXqgS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361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8619E"/>
    <w:rsid w:val="00194975"/>
    <w:rsid w:val="001A5857"/>
    <w:rsid w:val="001A6728"/>
    <w:rsid w:val="001B3645"/>
    <w:rsid w:val="001B4308"/>
    <w:rsid w:val="001B51A7"/>
    <w:rsid w:val="001B7060"/>
    <w:rsid w:val="001C1FCD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66EB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04F"/>
    <w:rsid w:val="003E6BFB"/>
    <w:rsid w:val="003E6FFB"/>
    <w:rsid w:val="003F1864"/>
    <w:rsid w:val="0041081C"/>
    <w:rsid w:val="00411111"/>
    <w:rsid w:val="004311CA"/>
    <w:rsid w:val="00431C4E"/>
    <w:rsid w:val="00433BEF"/>
    <w:rsid w:val="00436EFC"/>
    <w:rsid w:val="00440B26"/>
    <w:rsid w:val="00442FB9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06B8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0697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1419"/>
    <w:rsid w:val="006E2245"/>
    <w:rsid w:val="006E3C81"/>
    <w:rsid w:val="006E55B4"/>
    <w:rsid w:val="006E7CAC"/>
    <w:rsid w:val="006E7E50"/>
    <w:rsid w:val="006F26FC"/>
    <w:rsid w:val="006F6045"/>
    <w:rsid w:val="006F6FCB"/>
    <w:rsid w:val="00704432"/>
    <w:rsid w:val="007048E3"/>
    <w:rsid w:val="007051DF"/>
    <w:rsid w:val="00710BEB"/>
    <w:rsid w:val="00716376"/>
    <w:rsid w:val="00724DA4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224F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39A6"/>
    <w:rsid w:val="008063E1"/>
    <w:rsid w:val="008068A2"/>
    <w:rsid w:val="00810130"/>
    <w:rsid w:val="008105A0"/>
    <w:rsid w:val="00816AC1"/>
    <w:rsid w:val="00826866"/>
    <w:rsid w:val="00836CA4"/>
    <w:rsid w:val="00844F25"/>
    <w:rsid w:val="0085184F"/>
    <w:rsid w:val="00854D2A"/>
    <w:rsid w:val="00861625"/>
    <w:rsid w:val="008617B5"/>
    <w:rsid w:val="008670F2"/>
    <w:rsid w:val="00867B34"/>
    <w:rsid w:val="008705DB"/>
    <w:rsid w:val="00870828"/>
    <w:rsid w:val="0088080B"/>
    <w:rsid w:val="00882C7F"/>
    <w:rsid w:val="00885B05"/>
    <w:rsid w:val="00890BF3"/>
    <w:rsid w:val="00891857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143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B53D1"/>
    <w:rsid w:val="009C0C39"/>
    <w:rsid w:val="009C2A15"/>
    <w:rsid w:val="009D1805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54622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3B43"/>
    <w:rsid w:val="00AD66BD"/>
    <w:rsid w:val="00AD7081"/>
    <w:rsid w:val="00AE05D3"/>
    <w:rsid w:val="00AE2D0C"/>
    <w:rsid w:val="00AE355A"/>
    <w:rsid w:val="00AF5CA9"/>
    <w:rsid w:val="00B00B4C"/>
    <w:rsid w:val="00B10641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D6AC1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7853"/>
    <w:rsid w:val="00C341E3"/>
    <w:rsid w:val="00C355A5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17FB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D11722"/>
    <w:rsid w:val="00D15604"/>
    <w:rsid w:val="00D22895"/>
    <w:rsid w:val="00D3188A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56B8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77D16"/>
    <w:rsid w:val="00E80746"/>
    <w:rsid w:val="00E80E3D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EF6B93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317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Normal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Emphasis">
    <w:name w:val="Emphasis"/>
    <w:basedOn w:val="DefaultParagraphFont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character" w:styleId="UnresolvedMention">
    <w:name w:val="Unresolved Mention"/>
    <w:basedOn w:val="DefaultParagraphFont"/>
    <w:uiPriority w:val="99"/>
    <w:semiHidden/>
    <w:unhideWhenUsed/>
    <w:rsid w:val="007048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44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40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693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8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25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73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76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95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40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825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730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36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36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78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749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75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1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092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154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5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00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8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9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15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61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23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52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40.png"/><Relationship Id="rId39" Type="http://schemas.openxmlformats.org/officeDocument/2006/relationships/image" Target="media/image10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image" Target="media/image3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5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6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2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5BA3C89-C5F1-4C6E-97B6-A0336693F8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2</TotalTime>
  <Pages>2</Pages>
  <Words>84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342</cp:revision>
  <cp:lastPrinted>2015-10-26T22:35:00Z</cp:lastPrinted>
  <dcterms:created xsi:type="dcterms:W3CDTF">2019-11-12T12:29:00Z</dcterms:created>
  <dcterms:modified xsi:type="dcterms:W3CDTF">2025-08-05T07:26:00Z</dcterms:modified>
  <cp:category>computer programming;programming;software development;software engineering</cp:category>
</cp:coreProperties>
</file>